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531" w:rsidRDefault="00C34920" w:rsidP="00136531">
      <w:pPr>
        <w:tabs>
          <w:tab w:val="left" w:pos="7920"/>
          <w:tab w:val="left" w:pos="9287"/>
        </w:tabs>
        <w:outlineLvl w:val="0"/>
        <w:rPr>
          <w:b/>
          <w:bCs/>
          <w:spacing w:val="-5"/>
          <w:sz w:val="24"/>
          <w:szCs w:val="24"/>
        </w:rPr>
      </w:pPr>
      <w:del w:id="0" w:author="Miles, Janice" w:date="2021-03-05T17:47:00Z">
        <w:r w:rsidRPr="00C34920" w:rsidDel="00C34920">
          <w:rPr>
            <w:b/>
            <w:bCs/>
            <w:sz w:val="24"/>
            <w:szCs w:val="24"/>
          </w:rPr>
          <w:delText>CHARGES FOR</w:delText>
        </w:r>
      </w:del>
      <w:ins w:id="1" w:author="Miles, Janice" w:date="2021-03-05T17:47:00Z">
        <w:r>
          <w:rPr>
            <w:b/>
            <w:bCs/>
            <w:sz w:val="24"/>
            <w:szCs w:val="24"/>
          </w:rPr>
          <w:t>NON-FEDERAL RECOVERIES -</w:t>
        </w:r>
      </w:ins>
      <w:r w:rsidRPr="00C34920">
        <w:rPr>
          <w:b/>
          <w:bCs/>
          <w:spacing w:val="-5"/>
          <w:sz w:val="24"/>
          <w:szCs w:val="24"/>
        </w:rPr>
        <w:t xml:space="preserve"> </w:t>
      </w:r>
      <w:r w:rsidRPr="00C34920">
        <w:rPr>
          <w:b/>
          <w:bCs/>
          <w:sz w:val="24"/>
          <w:szCs w:val="24"/>
        </w:rPr>
        <w:t>INTERAGENCY</w:t>
      </w:r>
      <w:r w:rsidRPr="00C34920">
        <w:rPr>
          <w:b/>
          <w:bCs/>
          <w:spacing w:val="-5"/>
          <w:sz w:val="24"/>
          <w:szCs w:val="24"/>
        </w:rPr>
        <w:t xml:space="preserve"> </w:t>
      </w:r>
      <w:r w:rsidR="00136531">
        <w:rPr>
          <w:b/>
          <w:bCs/>
          <w:spacing w:val="-5"/>
          <w:sz w:val="24"/>
          <w:szCs w:val="24"/>
        </w:rPr>
        <w:tab/>
      </w:r>
      <w:del w:id="2" w:author="Miles, Janice" w:date="2021-03-05T17:47:00Z">
        <w:r w:rsidR="00136531" w:rsidRPr="00C34920" w:rsidDel="00C34920">
          <w:rPr>
            <w:b/>
            <w:bCs/>
            <w:sz w:val="24"/>
            <w:szCs w:val="24"/>
          </w:rPr>
          <w:delText>8758</w:delText>
        </w:r>
      </w:del>
      <w:ins w:id="3" w:author="Miles, Janice" w:date="2021-03-05T17:47:00Z">
        <w:r w:rsidR="00136531">
          <w:rPr>
            <w:b/>
            <w:bCs/>
            <w:sz w:val="24"/>
            <w:szCs w:val="24"/>
          </w:rPr>
          <w:t>9217.1</w:t>
        </w:r>
      </w:ins>
    </w:p>
    <w:p w:rsidR="00C34920" w:rsidRPr="00C34920" w:rsidRDefault="00C34920" w:rsidP="00C34920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r w:rsidRPr="00C34920">
        <w:rPr>
          <w:b/>
          <w:bCs/>
          <w:sz w:val="24"/>
          <w:szCs w:val="24"/>
        </w:rPr>
        <w:t xml:space="preserve">SERVICES                                                           </w:t>
      </w:r>
    </w:p>
    <w:p w:rsidR="00C34920" w:rsidRPr="00C34920" w:rsidRDefault="00C34920" w:rsidP="00C34920">
      <w:pPr>
        <w:rPr>
          <w:sz w:val="24"/>
          <w:szCs w:val="24"/>
        </w:rPr>
      </w:pPr>
      <w:r w:rsidRPr="00C34920">
        <w:rPr>
          <w:sz w:val="24"/>
          <w:szCs w:val="24"/>
        </w:rPr>
        <w:t xml:space="preserve">(Revised and </w:t>
      </w:r>
      <w:del w:id="4" w:author="Miles, Janice" w:date="2021-03-05T17:47:00Z">
        <w:r w:rsidRPr="00C34920" w:rsidDel="00C34920">
          <w:rPr>
            <w:sz w:val="24"/>
            <w:szCs w:val="24"/>
          </w:rPr>
          <w:delText xml:space="preserve">Renumbered </w:delText>
        </w:r>
      </w:del>
      <w:ins w:id="5" w:author="Miles, Janice" w:date="2021-03-05T17:47:00Z">
        <w:r>
          <w:rPr>
            <w:sz w:val="24"/>
            <w:szCs w:val="24"/>
          </w:rPr>
          <w:t>r</w:t>
        </w:r>
        <w:r w:rsidRPr="00C34920">
          <w:rPr>
            <w:sz w:val="24"/>
            <w:szCs w:val="24"/>
          </w:rPr>
          <w:t xml:space="preserve">enumbered </w:t>
        </w:r>
      </w:ins>
      <w:r w:rsidRPr="00C34920">
        <w:rPr>
          <w:sz w:val="24"/>
          <w:szCs w:val="24"/>
        </w:rPr>
        <w:t xml:space="preserve">from </w:t>
      </w:r>
      <w:del w:id="6" w:author="Miles, Janice" w:date="2021-03-05T17:48:00Z">
        <w:r w:rsidRPr="00C34920" w:rsidDel="00C34920">
          <w:rPr>
            <w:sz w:val="24"/>
            <w:szCs w:val="24"/>
          </w:rPr>
          <w:delText xml:space="preserve">8760 </w:delText>
        </w:r>
      </w:del>
      <w:ins w:id="7" w:author="Miles, Janice" w:date="2021-03-05T17:48:00Z">
        <w:r w:rsidRPr="00C34920">
          <w:rPr>
            <w:sz w:val="24"/>
            <w:szCs w:val="24"/>
          </w:rPr>
          <w:t>87</w:t>
        </w:r>
        <w:r>
          <w:rPr>
            <w:sz w:val="24"/>
            <w:szCs w:val="24"/>
          </w:rPr>
          <w:t>58</w:t>
        </w:r>
        <w:r w:rsidRPr="00C34920">
          <w:rPr>
            <w:sz w:val="24"/>
            <w:szCs w:val="24"/>
          </w:rPr>
          <w:t xml:space="preserve"> </w:t>
        </w:r>
      </w:ins>
      <w:del w:id="8" w:author="Miles, Janice" w:date="2021-03-05T17:48:00Z">
        <w:r w:rsidRPr="00C34920" w:rsidDel="00C34920">
          <w:rPr>
            <w:sz w:val="24"/>
            <w:szCs w:val="24"/>
          </w:rPr>
          <w:delText>6/85</w:delText>
        </w:r>
      </w:del>
      <w:ins w:id="9" w:author="Miles, Janice" w:date="2021-03-05T17:48:00Z">
        <w:r>
          <w:rPr>
            <w:sz w:val="24"/>
            <w:szCs w:val="24"/>
          </w:rPr>
          <w:t>xx/2021</w:t>
        </w:r>
      </w:ins>
      <w:r w:rsidRPr="00C34920">
        <w:rPr>
          <w:sz w:val="24"/>
          <w:szCs w:val="24"/>
        </w:rPr>
        <w:t>)</w:t>
      </w:r>
    </w:p>
    <w:p w:rsidR="00C34920" w:rsidRP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  <w:r w:rsidRPr="00C34920">
        <w:rPr>
          <w:sz w:val="24"/>
          <w:szCs w:val="24"/>
        </w:rPr>
        <w:t xml:space="preserve">Charges for interagency services will include the same cost </w:t>
      </w:r>
      <w:del w:id="10" w:author="Miles, Janice" w:date="2021-04-16T13:58:00Z">
        <w:r w:rsidRPr="00C34920" w:rsidDel="00402EE4">
          <w:rPr>
            <w:sz w:val="24"/>
            <w:szCs w:val="24"/>
          </w:rPr>
          <w:delText xml:space="preserve">components </w:delText>
        </w:r>
      </w:del>
      <w:ins w:id="11" w:author="Miles, Janice" w:date="2021-04-16T13:58:00Z">
        <w:r w:rsidR="00402EE4">
          <w:rPr>
            <w:sz w:val="24"/>
            <w:szCs w:val="24"/>
          </w:rPr>
          <w:t>elements</w:t>
        </w:r>
        <w:r w:rsidR="00402EE4" w:rsidRPr="00C34920">
          <w:rPr>
            <w:sz w:val="24"/>
            <w:szCs w:val="24"/>
          </w:rPr>
          <w:t xml:space="preserve"> </w:t>
        </w:r>
      </w:ins>
      <w:r w:rsidRPr="00C34920">
        <w:rPr>
          <w:sz w:val="24"/>
          <w:szCs w:val="24"/>
        </w:rPr>
        <w:t>that are included in charges for services to other than state agencies</w:t>
      </w:r>
      <w:ins w:id="12" w:author="Miles, Janice" w:date="2021-03-05T17:48:00Z">
        <w:r>
          <w:rPr>
            <w:sz w:val="24"/>
            <w:szCs w:val="24"/>
          </w:rPr>
          <w:t>/departments</w:t>
        </w:r>
      </w:ins>
      <w:r w:rsidRPr="00C34920">
        <w:rPr>
          <w:sz w:val="24"/>
          <w:szCs w:val="24"/>
        </w:rPr>
        <w:t xml:space="preserve">, </w:t>
      </w:r>
      <w:del w:id="13" w:author="Miles, Janice" w:date="2021-04-16T13:58:00Z">
        <w:r w:rsidRPr="00C34920" w:rsidDel="00402EE4">
          <w:rPr>
            <w:sz w:val="24"/>
            <w:szCs w:val="24"/>
          </w:rPr>
          <w:delText>i.e</w:delText>
        </w:r>
      </w:del>
      <w:ins w:id="14" w:author="Miles, Janice" w:date="2021-04-16T13:58:00Z">
        <w:r w:rsidR="00402EE4">
          <w:rPr>
            <w:sz w:val="24"/>
            <w:szCs w:val="24"/>
          </w:rPr>
          <w:t>e.g</w:t>
        </w:r>
      </w:ins>
      <w:r w:rsidRPr="00C34920">
        <w:rPr>
          <w:sz w:val="24"/>
          <w:szCs w:val="24"/>
        </w:rPr>
        <w:t xml:space="preserve">., direct costs, indirect costs, and central service costs, as prescribed in Section </w:t>
      </w:r>
      <w:del w:id="15" w:author="Miles, Janice" w:date="2021-03-05T17:48:00Z">
        <w:r w:rsidRPr="00C34920" w:rsidDel="00C34920">
          <w:rPr>
            <w:sz w:val="24"/>
            <w:szCs w:val="24"/>
          </w:rPr>
          <w:delText>8752</w:delText>
        </w:r>
      </w:del>
      <w:ins w:id="16" w:author="Miles, Janice" w:date="2021-03-05T17:48:00Z">
        <w:r>
          <w:rPr>
            <w:sz w:val="24"/>
            <w:szCs w:val="24"/>
          </w:rPr>
          <w:t>9213</w:t>
        </w:r>
      </w:ins>
      <w:r w:rsidRPr="00C34920">
        <w:rPr>
          <w:sz w:val="24"/>
          <w:szCs w:val="24"/>
        </w:rPr>
        <w:t>.</w:t>
      </w: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Default="00C34920" w:rsidP="00C34920">
      <w:pPr>
        <w:rPr>
          <w:sz w:val="24"/>
          <w:szCs w:val="24"/>
        </w:rPr>
      </w:pPr>
    </w:p>
    <w:p w:rsidR="00C34920" w:rsidRPr="009731B4" w:rsidRDefault="00C34920" w:rsidP="00FF358B">
      <w:pPr>
        <w:rPr>
          <w:sz w:val="24"/>
          <w:lang w:val="en"/>
        </w:rPr>
      </w:pPr>
      <w:bookmarkStart w:id="17" w:name="_GoBack"/>
      <w:bookmarkEnd w:id="17"/>
    </w:p>
    <w:sectPr w:rsidR="00C34920" w:rsidRPr="009731B4" w:rsidSect="00B84B93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E8" w:rsidRDefault="00EC4DE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18" w:author="Miles, Janice" w:date="2021-03-05T15:38:00Z">
      <w:r w:rsidDel="008067D5">
        <w:rPr>
          <w:sz w:val="24"/>
        </w:rPr>
        <w:delText>ALLOCATION OF COSTS</w:delText>
      </w:r>
    </w:del>
    <w:ins w:id="19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A4AB0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363FE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C4DE8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18616DA0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81DDD3-22CE-467A-B45A-2BBA042A6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20:15:00Z</dcterms:created>
  <dcterms:modified xsi:type="dcterms:W3CDTF">2022-01-28T20:15:00Z</dcterms:modified>
</cp:coreProperties>
</file>